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FF7D4" w14:textId="2B66B32F" w:rsidR="00A70B02" w:rsidRPr="00BA317F" w:rsidRDefault="00BA317F" w:rsidP="00BA317F">
      <w:pPr>
        <w:pStyle w:val="Title"/>
        <w:jc w:val="left"/>
        <w:rPr>
          <w:szCs w:val="48"/>
        </w:rPr>
      </w:pPr>
      <w:r w:rsidRPr="00BA317F">
        <w:rPr>
          <w:szCs w:val="48"/>
        </w:rPr>
        <w:t>Document Title</w:t>
      </w:r>
    </w:p>
    <w:p w14:paraId="4583695D" w14:textId="77777777" w:rsidR="00A70B02" w:rsidRDefault="00000000" w:rsidP="00BA317F">
      <w:pPr>
        <w:pStyle w:val="Author"/>
        <w:spacing w:after="0"/>
        <w:jc w:val="left"/>
      </w:pPr>
      <w:r>
        <w:t>Jordan</w:t>
      </w:r>
    </w:p>
    <w:p w14:paraId="5D6DFD75" w14:textId="77777777" w:rsidR="00A70B02" w:rsidRDefault="00000000" w:rsidP="00BA317F">
      <w:pPr>
        <w:pStyle w:val="Date"/>
        <w:spacing w:after="0"/>
        <w:jc w:val="left"/>
      </w:pPr>
      <w:r>
        <w:t>2023-09-12</w:t>
      </w:r>
    </w:p>
    <w:p w14:paraId="5FA16830" w14:textId="41547DDF" w:rsidR="00A70B02" w:rsidRPr="00BA317F" w:rsidRDefault="00BA317F" w:rsidP="00CD292A">
      <w:pPr>
        <w:pStyle w:val="Heading1"/>
        <w:rPr>
          <w:sz w:val="36"/>
          <w:szCs w:val="36"/>
        </w:rPr>
      </w:pPr>
      <w:bookmarkStart w:id="0" w:name="og-figures"/>
      <w:r>
        <w:rPr>
          <w:sz w:val="36"/>
          <w:szCs w:val="36"/>
        </w:rPr>
        <w:t>Header 1</w:t>
      </w:r>
    </w:p>
    <w:p w14:paraId="44B551E6" w14:textId="519F8A2F" w:rsidR="00CD292A" w:rsidRPr="00BA317F" w:rsidRDefault="00BA317F" w:rsidP="008A6F23">
      <w:pPr>
        <w:pStyle w:val="Heading2"/>
        <w:rPr>
          <w:b w:val="0"/>
          <w:bCs w:val="0"/>
          <w:i w:val="0"/>
          <w:iCs w:val="0"/>
          <w:color w:val="404040" w:themeColor="text1" w:themeTint="BF"/>
          <w:u w:val="single"/>
        </w:rPr>
      </w:pPr>
      <w:r w:rsidRPr="00BA317F">
        <w:rPr>
          <w:b w:val="0"/>
          <w:bCs w:val="0"/>
          <w:i w:val="0"/>
          <w:iCs w:val="0"/>
          <w:color w:val="404040" w:themeColor="text1" w:themeTint="BF"/>
          <w:u w:val="single"/>
        </w:rPr>
        <w:t>Header 2</w:t>
      </w:r>
      <w:r w:rsidR="00CD292A" w:rsidRPr="00BA317F">
        <w:rPr>
          <w:b w:val="0"/>
          <w:bCs w:val="0"/>
          <w:i w:val="0"/>
          <w:iCs w:val="0"/>
          <w:color w:val="404040" w:themeColor="text1" w:themeTint="BF"/>
          <w:u w:val="single"/>
        </w:rPr>
        <w:t xml:space="preserve"> </w:t>
      </w:r>
    </w:p>
    <w:p w14:paraId="6F0E8EF9" w14:textId="1A5FE30F" w:rsidR="00BA317F" w:rsidRDefault="00BA317F" w:rsidP="00BA317F">
      <w:pPr>
        <w:pStyle w:val="Heading3"/>
        <w:rPr>
          <w:color w:val="auto"/>
        </w:rPr>
      </w:pPr>
      <w:r w:rsidRPr="00BA317F">
        <w:rPr>
          <w:color w:val="auto"/>
        </w:rPr>
        <w:t>T</w:t>
      </w:r>
      <w:r w:rsidR="00261D94" w:rsidRPr="00BA317F">
        <w:rPr>
          <w:color w:val="auto"/>
        </w:rPr>
        <w:t>hird</w:t>
      </w:r>
    </w:p>
    <w:p w14:paraId="6B966D85" w14:textId="77777777" w:rsidR="00BA317F" w:rsidRPr="00BA317F" w:rsidRDefault="00BA317F" w:rsidP="00BA317F">
      <w:pPr>
        <w:pStyle w:val="BodyText"/>
      </w:pPr>
    </w:p>
    <w:bookmarkEnd w:id="0"/>
    <w:p w14:paraId="7610EDBC" w14:textId="04F47491" w:rsidR="00A70B02" w:rsidRDefault="00A70B02">
      <w:pPr>
        <w:pStyle w:val="FirstParagraph"/>
      </w:pPr>
    </w:p>
    <w:sectPr w:rsidR="00A70B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75ED0" w14:textId="77777777" w:rsidR="00024DF9" w:rsidRDefault="00024DF9">
      <w:pPr>
        <w:spacing w:after="0"/>
      </w:pPr>
      <w:r>
        <w:separator/>
      </w:r>
    </w:p>
  </w:endnote>
  <w:endnote w:type="continuationSeparator" w:id="0">
    <w:p w14:paraId="21ED9457" w14:textId="77777777" w:rsidR="00024DF9" w:rsidRDefault="00024D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75753" w14:textId="77777777" w:rsidR="00024DF9" w:rsidRDefault="00024DF9">
      <w:r>
        <w:separator/>
      </w:r>
    </w:p>
  </w:footnote>
  <w:footnote w:type="continuationSeparator" w:id="0">
    <w:p w14:paraId="1589E270" w14:textId="77777777" w:rsidR="00024DF9" w:rsidRDefault="00024D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5474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DC53489"/>
    <w:multiLevelType w:val="hybridMultilevel"/>
    <w:tmpl w:val="F8A8EE76"/>
    <w:lvl w:ilvl="0" w:tplc="1E9C8930">
      <w:numFmt w:val="bullet"/>
      <w:lvlText w:val=""/>
      <w:lvlJc w:val="left"/>
      <w:pPr>
        <w:ind w:left="720" w:hanging="360"/>
      </w:pPr>
      <w:rPr>
        <w:rFonts w:ascii="Wingdings" w:eastAsiaTheme="majorEastAsia" w:hAnsi="Wingdings" w:cstheme="majorBidi" w:hint="default"/>
        <w:i/>
        <w:color w:val="264653" w:themeColor="accent1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2083F"/>
    <w:multiLevelType w:val="hybridMultilevel"/>
    <w:tmpl w:val="F128539C"/>
    <w:lvl w:ilvl="0" w:tplc="6562C6EE">
      <w:numFmt w:val="bullet"/>
      <w:lvlText w:val="&gt;"/>
      <w:lvlJc w:val="left"/>
      <w:pPr>
        <w:ind w:left="720" w:hanging="360"/>
      </w:pPr>
      <w:rPr>
        <w:rFonts w:ascii="Arial Nova" w:eastAsiaTheme="majorEastAsia" w:hAnsi="Arial Nova" w:cstheme="majorBidi" w:hint="default"/>
        <w:i/>
        <w:color w:val="264653" w:themeColor="accent1"/>
        <w:sz w:val="2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7423676">
    <w:abstractNumId w:val="0"/>
  </w:num>
  <w:num w:numId="2" w16cid:durableId="1757707293">
    <w:abstractNumId w:val="1"/>
  </w:num>
  <w:num w:numId="3" w16cid:durableId="1448625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0B02"/>
    <w:rsid w:val="00024DF9"/>
    <w:rsid w:val="00076616"/>
    <w:rsid w:val="00261D94"/>
    <w:rsid w:val="002A15DB"/>
    <w:rsid w:val="00823BFE"/>
    <w:rsid w:val="0086380E"/>
    <w:rsid w:val="008A6F23"/>
    <w:rsid w:val="00A70B02"/>
    <w:rsid w:val="00BA317F"/>
    <w:rsid w:val="00CD292A"/>
    <w:rsid w:val="00E128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2DB60"/>
  <w15:docId w15:val="{4AC952A7-D3EE-48D8-A5E5-E2D2E4E41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A317F"/>
    <w:pPr>
      <w:keepNext/>
      <w:keepLines/>
      <w:spacing w:before="480" w:after="0"/>
      <w:ind w:left="-288"/>
      <w:outlineLvl w:val="0"/>
    </w:pPr>
    <w:rPr>
      <w:rFonts w:asciiTheme="majorHAnsi" w:eastAsiaTheme="majorEastAsia" w:hAnsiTheme="majorHAnsi" w:cstheme="majorBidi"/>
      <w:b/>
      <w:bCs/>
      <w:color w:val="264653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A6F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iCs/>
      <w:color w:val="2A9D8F" w:themeColor="accent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61D9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i/>
      <w:iCs/>
      <w:color w:val="264653" w:themeColor="accent1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264653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4653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4653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4653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4653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4653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A317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aps/>
      <w:color w:val="1B313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264653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1C343D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Quarto1">
  <a:themeElements>
    <a:clrScheme name="264653-2a9d8f-e9c46a-f4a261-e76f5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4653"/>
      </a:accent1>
      <a:accent2>
        <a:srgbClr val="2A9D8F"/>
      </a:accent2>
      <a:accent3>
        <a:srgbClr val="A5A5A5"/>
      </a:accent3>
      <a:accent4>
        <a:srgbClr val="E9C46A"/>
      </a:accent4>
      <a:accent5>
        <a:srgbClr val="F4A261"/>
      </a:accent5>
      <a:accent6>
        <a:srgbClr val="E76F51"/>
      </a:accent6>
      <a:hlink>
        <a:srgbClr val="0563C1"/>
      </a:hlink>
      <a:folHlink>
        <a:srgbClr val="954F72"/>
      </a:folHlink>
    </a:clrScheme>
    <a:fontScheme name="Arial Nova">
      <a:majorFont>
        <a:latin typeface="Arial Nova"/>
        <a:ea typeface=""/>
        <a:cs typeface=""/>
      </a:majorFont>
      <a:minorFont>
        <a:latin typeface="Arial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uthi_Sept2023</dc:title>
  <dc:creator>Jordan</dc:creator>
  <cp:keywords/>
  <cp:lastModifiedBy>Tuia, Jordan</cp:lastModifiedBy>
  <cp:revision>9</cp:revision>
  <dcterms:created xsi:type="dcterms:W3CDTF">2023-09-14T19:03:00Z</dcterms:created>
  <dcterms:modified xsi:type="dcterms:W3CDTF">2023-10-31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output">
    <vt:lpwstr>word_document</vt:lpwstr>
  </property>
</Properties>
</file>